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C0A37" w:rsidRPr="00460D74" w:rsidRDefault="00AC0A37" w:rsidP="00AC0A37">
      <w:pPr>
        <w:rPr>
          <w:rFonts w:ascii="Times New Roman" w:hAnsi="Times New Roman" w:cs="Times New Roman"/>
          <w:sz w:val="24"/>
          <w:szCs w:val="24"/>
        </w:rPr>
      </w:pPr>
      <w:r w:rsidRPr="00460D74">
        <w:rPr>
          <w:rFonts w:ascii="Times New Roman" w:hAnsi="Times New Roman" w:cs="Times New Roman"/>
          <w:sz w:val="24"/>
          <w:szCs w:val="24"/>
        </w:rPr>
        <w:t>Table S1 Minimum</w:t>
      </w:r>
      <w:r w:rsidRPr="00460D74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Pr="00460D74">
        <w:rPr>
          <w:rFonts w:ascii="Times New Roman" w:hAnsi="Times New Roman" w:cs="Times New Roman"/>
          <w:sz w:val="24"/>
          <w:szCs w:val="24"/>
        </w:rPr>
        <w:t>mean and maximum SIF values in each of the agro-climatic zone during summer monsoon</w:t>
      </w:r>
    </w:p>
    <w:tbl>
      <w:tblPr>
        <w:tblW w:w="9073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443"/>
        <w:gridCol w:w="323"/>
        <w:gridCol w:w="756"/>
        <w:gridCol w:w="797"/>
        <w:gridCol w:w="199"/>
        <w:gridCol w:w="1257"/>
        <w:gridCol w:w="188"/>
        <w:gridCol w:w="1110"/>
      </w:tblGrid>
      <w:tr w:rsidR="00AC0A37" w:rsidRPr="00460D74" w:rsidTr="008C2805">
        <w:trPr>
          <w:gridAfter w:val="1"/>
          <w:wAfter w:w="1110" w:type="dxa"/>
          <w:trHeight w:val="366"/>
          <w:jc w:val="center"/>
        </w:trPr>
        <w:tc>
          <w:tcPr>
            <w:tcW w:w="4443" w:type="dxa"/>
            <w:tcBorders>
              <w:top w:val="single" w:sz="8" w:space="0" w:color="000000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AC0A37" w:rsidRPr="00460D74" w:rsidRDefault="00AC0A37" w:rsidP="008C2805">
            <w:pP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Pr="00460D74">
              <w:rPr>
                <w:rFonts w:ascii="Times New Roman" w:hAnsi="Times New Roman" w:cs="Times New Roman"/>
                <w:sz w:val="24"/>
                <w:szCs w:val="24"/>
              </w:rPr>
              <w:t>gro-climatic zone</w:t>
            </w:r>
          </w:p>
        </w:tc>
        <w:tc>
          <w:tcPr>
            <w:tcW w:w="1079" w:type="dxa"/>
            <w:gridSpan w:val="2"/>
            <w:tcBorders>
              <w:top w:val="single" w:sz="8" w:space="0" w:color="000000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vAlign w:val="bottom"/>
          </w:tcPr>
          <w:p w:rsidR="00AC0A37" w:rsidRPr="00460D74" w:rsidRDefault="00AC0A37" w:rsidP="008C28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0D74">
              <w:rPr>
                <w:rFonts w:ascii="Times New Roman" w:hAnsi="Times New Roman" w:cs="Times New Roman"/>
                <w:sz w:val="24"/>
                <w:szCs w:val="24"/>
              </w:rPr>
              <w:t>Minimum</w:t>
            </w:r>
          </w:p>
        </w:tc>
        <w:tc>
          <w:tcPr>
            <w:tcW w:w="996" w:type="dxa"/>
            <w:gridSpan w:val="2"/>
            <w:tcBorders>
              <w:top w:val="single" w:sz="8" w:space="0" w:color="000000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AC0A37" w:rsidRPr="00460D74" w:rsidRDefault="00AC0A37" w:rsidP="008C280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60D74">
              <w:rPr>
                <w:rFonts w:ascii="Times New Roman" w:hAnsi="Times New Roman" w:cs="Times New Roman"/>
                <w:sz w:val="24"/>
                <w:szCs w:val="24"/>
              </w:rPr>
              <w:t>Mean</w:t>
            </w:r>
          </w:p>
        </w:tc>
        <w:tc>
          <w:tcPr>
            <w:tcW w:w="1445" w:type="dxa"/>
            <w:gridSpan w:val="2"/>
            <w:tcBorders>
              <w:top w:val="single" w:sz="8" w:space="0" w:color="000000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AC0A37" w:rsidRPr="00460D74" w:rsidRDefault="00AC0A37" w:rsidP="008C280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60D74">
              <w:rPr>
                <w:rFonts w:ascii="Times New Roman" w:hAnsi="Times New Roman" w:cs="Times New Roman"/>
                <w:sz w:val="24"/>
                <w:szCs w:val="24"/>
              </w:rPr>
              <w:t>Maximum</w:t>
            </w:r>
          </w:p>
        </w:tc>
      </w:tr>
      <w:tr w:rsidR="00AC0A37" w:rsidRPr="00460D74" w:rsidTr="008C2805">
        <w:trPr>
          <w:gridAfter w:val="1"/>
          <w:wAfter w:w="1110" w:type="dxa"/>
          <w:trHeight w:val="338"/>
          <w:jc w:val="center"/>
        </w:trPr>
        <w:tc>
          <w:tcPr>
            <w:tcW w:w="4443" w:type="dxa"/>
            <w:tcBorders>
              <w:top w:val="single" w:sz="8" w:space="0" w:color="000000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:rsidR="00AC0A37" w:rsidRPr="00460D74" w:rsidRDefault="00AC0A37" w:rsidP="008C28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60D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Western coastal plains and Ghats (WCPG)</w:t>
            </w:r>
          </w:p>
        </w:tc>
        <w:tc>
          <w:tcPr>
            <w:tcW w:w="1079" w:type="dxa"/>
            <w:gridSpan w:val="2"/>
            <w:tcBorders>
              <w:top w:val="single" w:sz="8" w:space="0" w:color="000000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vAlign w:val="bottom"/>
          </w:tcPr>
          <w:p w:rsidR="00AC0A37" w:rsidRPr="00460D74" w:rsidRDefault="00AC0A37" w:rsidP="008C28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60D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19</w:t>
            </w:r>
          </w:p>
        </w:tc>
        <w:tc>
          <w:tcPr>
            <w:tcW w:w="996" w:type="dxa"/>
            <w:gridSpan w:val="2"/>
            <w:tcBorders>
              <w:top w:val="single" w:sz="8" w:space="0" w:color="000000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:rsidR="00AC0A37" w:rsidRPr="00460D74" w:rsidRDefault="00AC0A37" w:rsidP="008C28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60D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30</w:t>
            </w:r>
          </w:p>
        </w:tc>
        <w:tc>
          <w:tcPr>
            <w:tcW w:w="1445" w:type="dxa"/>
            <w:gridSpan w:val="2"/>
            <w:tcBorders>
              <w:top w:val="single" w:sz="8" w:space="0" w:color="000000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:rsidR="00AC0A37" w:rsidRPr="00460D74" w:rsidRDefault="00AC0A37" w:rsidP="008C28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60D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41</w:t>
            </w:r>
          </w:p>
        </w:tc>
      </w:tr>
      <w:tr w:rsidR="00AC0A37" w:rsidRPr="00460D74" w:rsidTr="008C2805">
        <w:trPr>
          <w:gridAfter w:val="1"/>
          <w:wAfter w:w="1110" w:type="dxa"/>
          <w:trHeight w:val="366"/>
          <w:jc w:val="center"/>
        </w:trPr>
        <w:tc>
          <w:tcPr>
            <w:tcW w:w="444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:rsidR="00AC0A37" w:rsidRPr="00460D74" w:rsidRDefault="00AC0A37" w:rsidP="008C28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60D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Eastern coastal plains and hills (ECPH)</w:t>
            </w:r>
          </w:p>
        </w:tc>
        <w:tc>
          <w:tcPr>
            <w:tcW w:w="1079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vAlign w:val="bottom"/>
          </w:tcPr>
          <w:p w:rsidR="00AC0A37" w:rsidRPr="00460D74" w:rsidRDefault="00AC0A37" w:rsidP="008C28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60D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11</w:t>
            </w:r>
          </w:p>
        </w:tc>
        <w:tc>
          <w:tcPr>
            <w:tcW w:w="996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:rsidR="00AC0A37" w:rsidRPr="00460D74" w:rsidRDefault="00AC0A37" w:rsidP="008C28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60D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20</w:t>
            </w:r>
          </w:p>
        </w:tc>
        <w:tc>
          <w:tcPr>
            <w:tcW w:w="1445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:rsidR="00AC0A37" w:rsidRPr="00460D74" w:rsidRDefault="00AC0A37" w:rsidP="008C28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60D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47</w:t>
            </w:r>
          </w:p>
        </w:tc>
      </w:tr>
      <w:tr w:rsidR="00AC0A37" w:rsidRPr="00460D74" w:rsidTr="008C2805">
        <w:trPr>
          <w:gridAfter w:val="1"/>
          <w:wAfter w:w="1110" w:type="dxa"/>
          <w:trHeight w:val="366"/>
          <w:jc w:val="center"/>
        </w:trPr>
        <w:tc>
          <w:tcPr>
            <w:tcW w:w="444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:rsidR="00AC0A37" w:rsidRPr="00460D74" w:rsidRDefault="00AC0A37" w:rsidP="008C28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60D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Eastern plateau and hills (EPH)</w:t>
            </w:r>
          </w:p>
        </w:tc>
        <w:tc>
          <w:tcPr>
            <w:tcW w:w="1079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vAlign w:val="bottom"/>
          </w:tcPr>
          <w:p w:rsidR="00AC0A37" w:rsidRPr="00460D74" w:rsidRDefault="00AC0A37" w:rsidP="008C28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60D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13</w:t>
            </w:r>
          </w:p>
        </w:tc>
        <w:tc>
          <w:tcPr>
            <w:tcW w:w="996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:rsidR="00AC0A37" w:rsidRPr="00460D74" w:rsidRDefault="00AC0A37" w:rsidP="008C28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60D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25</w:t>
            </w:r>
          </w:p>
        </w:tc>
        <w:tc>
          <w:tcPr>
            <w:tcW w:w="1445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:rsidR="00AC0A37" w:rsidRPr="00460D74" w:rsidRDefault="00AC0A37" w:rsidP="008C28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60D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45</w:t>
            </w:r>
          </w:p>
        </w:tc>
      </w:tr>
      <w:tr w:rsidR="00AC0A37" w:rsidRPr="00460D74" w:rsidTr="008C2805">
        <w:trPr>
          <w:gridAfter w:val="1"/>
          <w:wAfter w:w="1110" w:type="dxa"/>
          <w:trHeight w:val="366"/>
          <w:jc w:val="center"/>
        </w:trPr>
        <w:tc>
          <w:tcPr>
            <w:tcW w:w="444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:rsidR="00AC0A37" w:rsidRPr="00460D74" w:rsidRDefault="00AC0A37" w:rsidP="008C28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60D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Western plateau and hills (WPH)</w:t>
            </w:r>
          </w:p>
        </w:tc>
        <w:tc>
          <w:tcPr>
            <w:tcW w:w="1079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vAlign w:val="bottom"/>
          </w:tcPr>
          <w:p w:rsidR="00AC0A37" w:rsidRPr="00460D74" w:rsidRDefault="00AC0A37" w:rsidP="008C28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60D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13</w:t>
            </w:r>
          </w:p>
        </w:tc>
        <w:tc>
          <w:tcPr>
            <w:tcW w:w="996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:rsidR="00AC0A37" w:rsidRPr="00460D74" w:rsidRDefault="00AC0A37" w:rsidP="008C28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60D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18</w:t>
            </w:r>
          </w:p>
        </w:tc>
        <w:tc>
          <w:tcPr>
            <w:tcW w:w="1445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:rsidR="00AC0A37" w:rsidRPr="00460D74" w:rsidRDefault="00AC0A37" w:rsidP="008C28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60D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38</w:t>
            </w:r>
          </w:p>
        </w:tc>
      </w:tr>
      <w:tr w:rsidR="00AC0A37" w:rsidRPr="00460D74" w:rsidTr="008C2805">
        <w:trPr>
          <w:gridAfter w:val="1"/>
          <w:wAfter w:w="1110" w:type="dxa"/>
          <w:trHeight w:val="366"/>
          <w:jc w:val="center"/>
        </w:trPr>
        <w:tc>
          <w:tcPr>
            <w:tcW w:w="444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:rsidR="00AC0A37" w:rsidRPr="00460D74" w:rsidRDefault="00AC0A37" w:rsidP="008C28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60D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outhern plateau and hills (SPH)</w:t>
            </w:r>
          </w:p>
        </w:tc>
        <w:tc>
          <w:tcPr>
            <w:tcW w:w="1079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vAlign w:val="bottom"/>
          </w:tcPr>
          <w:p w:rsidR="00AC0A37" w:rsidRPr="00460D74" w:rsidRDefault="00AC0A37" w:rsidP="008C28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60D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16</w:t>
            </w:r>
          </w:p>
        </w:tc>
        <w:tc>
          <w:tcPr>
            <w:tcW w:w="996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:rsidR="00AC0A37" w:rsidRPr="00460D74" w:rsidRDefault="00AC0A37" w:rsidP="008C28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60D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17</w:t>
            </w:r>
          </w:p>
        </w:tc>
        <w:tc>
          <w:tcPr>
            <w:tcW w:w="1445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:rsidR="00AC0A37" w:rsidRPr="00460D74" w:rsidRDefault="00AC0A37" w:rsidP="008C28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60D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41</w:t>
            </w:r>
          </w:p>
        </w:tc>
      </w:tr>
      <w:tr w:rsidR="00AC0A37" w:rsidRPr="00460D74" w:rsidTr="008C2805">
        <w:trPr>
          <w:gridAfter w:val="1"/>
          <w:wAfter w:w="1110" w:type="dxa"/>
          <w:trHeight w:val="366"/>
          <w:jc w:val="center"/>
        </w:trPr>
        <w:tc>
          <w:tcPr>
            <w:tcW w:w="444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:rsidR="00AC0A37" w:rsidRPr="00460D74" w:rsidRDefault="00AC0A37" w:rsidP="008C28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60D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entral plateau and hills (CPH)</w:t>
            </w:r>
          </w:p>
        </w:tc>
        <w:tc>
          <w:tcPr>
            <w:tcW w:w="1079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vAlign w:val="bottom"/>
          </w:tcPr>
          <w:p w:rsidR="00AC0A37" w:rsidRPr="00460D74" w:rsidRDefault="00AC0A37" w:rsidP="008C28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60D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1</w:t>
            </w:r>
          </w:p>
        </w:tc>
        <w:tc>
          <w:tcPr>
            <w:tcW w:w="996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:rsidR="00AC0A37" w:rsidRPr="00460D74" w:rsidRDefault="00AC0A37" w:rsidP="008C28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60D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17</w:t>
            </w:r>
          </w:p>
        </w:tc>
        <w:tc>
          <w:tcPr>
            <w:tcW w:w="1445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:rsidR="00AC0A37" w:rsidRPr="00460D74" w:rsidRDefault="00AC0A37" w:rsidP="008C28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60D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34</w:t>
            </w:r>
          </w:p>
        </w:tc>
      </w:tr>
      <w:tr w:rsidR="00AC0A37" w:rsidRPr="00460D74" w:rsidTr="008C2805">
        <w:trPr>
          <w:gridAfter w:val="1"/>
          <w:wAfter w:w="1110" w:type="dxa"/>
          <w:trHeight w:val="366"/>
          <w:jc w:val="center"/>
        </w:trPr>
        <w:tc>
          <w:tcPr>
            <w:tcW w:w="444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:rsidR="00AC0A37" w:rsidRPr="00460D74" w:rsidRDefault="00AC0A37" w:rsidP="008C28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60D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Trans-</w:t>
            </w:r>
            <w:proofErr w:type="spellStart"/>
            <w:r w:rsidRPr="00460D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angetic</w:t>
            </w:r>
            <w:proofErr w:type="spellEnd"/>
            <w:r w:rsidRPr="00460D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plains (TGP)</w:t>
            </w:r>
          </w:p>
        </w:tc>
        <w:tc>
          <w:tcPr>
            <w:tcW w:w="1079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vAlign w:val="bottom"/>
          </w:tcPr>
          <w:p w:rsidR="00AC0A37" w:rsidRPr="00460D74" w:rsidRDefault="00AC0A37" w:rsidP="008C28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60D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1</w:t>
            </w:r>
          </w:p>
        </w:tc>
        <w:tc>
          <w:tcPr>
            <w:tcW w:w="996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:rsidR="00AC0A37" w:rsidRPr="00460D74" w:rsidRDefault="00AC0A37" w:rsidP="008C28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60D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18</w:t>
            </w:r>
          </w:p>
        </w:tc>
        <w:tc>
          <w:tcPr>
            <w:tcW w:w="1445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:rsidR="00AC0A37" w:rsidRPr="00460D74" w:rsidRDefault="00AC0A37" w:rsidP="008C28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60D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34</w:t>
            </w:r>
          </w:p>
        </w:tc>
      </w:tr>
      <w:tr w:rsidR="00AC0A37" w:rsidRPr="00460D74" w:rsidTr="008C2805">
        <w:trPr>
          <w:gridAfter w:val="1"/>
          <w:wAfter w:w="1110" w:type="dxa"/>
          <w:trHeight w:val="366"/>
          <w:jc w:val="center"/>
        </w:trPr>
        <w:tc>
          <w:tcPr>
            <w:tcW w:w="444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:rsidR="00AC0A37" w:rsidRPr="00460D74" w:rsidRDefault="00AC0A37" w:rsidP="008C28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60D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Upper </w:t>
            </w:r>
            <w:proofErr w:type="spellStart"/>
            <w:r w:rsidRPr="00460D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angetic</w:t>
            </w:r>
            <w:proofErr w:type="spellEnd"/>
            <w:r w:rsidRPr="00460D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plains (UGP)</w:t>
            </w:r>
          </w:p>
        </w:tc>
        <w:tc>
          <w:tcPr>
            <w:tcW w:w="1079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vAlign w:val="bottom"/>
          </w:tcPr>
          <w:p w:rsidR="00AC0A37" w:rsidRPr="00460D74" w:rsidRDefault="00AC0A37" w:rsidP="008C28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60D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49</w:t>
            </w:r>
          </w:p>
        </w:tc>
        <w:tc>
          <w:tcPr>
            <w:tcW w:w="996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:rsidR="00AC0A37" w:rsidRPr="00460D74" w:rsidRDefault="00AC0A37" w:rsidP="008C28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60D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22</w:t>
            </w:r>
          </w:p>
        </w:tc>
        <w:tc>
          <w:tcPr>
            <w:tcW w:w="1445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:rsidR="00AC0A37" w:rsidRPr="00460D74" w:rsidRDefault="00AC0A37" w:rsidP="008C28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60D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37</w:t>
            </w:r>
          </w:p>
        </w:tc>
      </w:tr>
      <w:tr w:rsidR="00AC0A37" w:rsidRPr="00460D74" w:rsidTr="008C2805">
        <w:trPr>
          <w:gridAfter w:val="1"/>
          <w:wAfter w:w="1110" w:type="dxa"/>
          <w:trHeight w:val="366"/>
          <w:jc w:val="center"/>
        </w:trPr>
        <w:tc>
          <w:tcPr>
            <w:tcW w:w="444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:rsidR="00AC0A37" w:rsidRPr="00460D74" w:rsidRDefault="00AC0A37" w:rsidP="008C28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60D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Middle </w:t>
            </w:r>
            <w:proofErr w:type="spellStart"/>
            <w:r w:rsidRPr="00460D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angetic</w:t>
            </w:r>
            <w:proofErr w:type="spellEnd"/>
            <w:r w:rsidRPr="00460D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plains (MGP)</w:t>
            </w:r>
          </w:p>
        </w:tc>
        <w:tc>
          <w:tcPr>
            <w:tcW w:w="1079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vAlign w:val="bottom"/>
          </w:tcPr>
          <w:p w:rsidR="00AC0A37" w:rsidRPr="00460D74" w:rsidRDefault="00AC0A37" w:rsidP="008C28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60D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14</w:t>
            </w:r>
          </w:p>
        </w:tc>
        <w:tc>
          <w:tcPr>
            <w:tcW w:w="996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:rsidR="00AC0A37" w:rsidRPr="00460D74" w:rsidRDefault="00AC0A37" w:rsidP="008C28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60D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22</w:t>
            </w:r>
          </w:p>
        </w:tc>
        <w:tc>
          <w:tcPr>
            <w:tcW w:w="1445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:rsidR="00AC0A37" w:rsidRPr="00460D74" w:rsidRDefault="00AC0A37" w:rsidP="008C28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60D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43</w:t>
            </w:r>
          </w:p>
        </w:tc>
      </w:tr>
      <w:tr w:rsidR="00AC0A37" w:rsidRPr="00460D74" w:rsidTr="008C2805">
        <w:trPr>
          <w:gridAfter w:val="1"/>
          <w:wAfter w:w="1110" w:type="dxa"/>
          <w:trHeight w:val="366"/>
          <w:jc w:val="center"/>
        </w:trPr>
        <w:tc>
          <w:tcPr>
            <w:tcW w:w="444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:rsidR="00AC0A37" w:rsidRPr="00460D74" w:rsidRDefault="00AC0A37" w:rsidP="008C28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60D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Lower </w:t>
            </w:r>
            <w:proofErr w:type="spellStart"/>
            <w:r w:rsidRPr="00460D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angetic</w:t>
            </w:r>
            <w:proofErr w:type="spellEnd"/>
            <w:r w:rsidRPr="00460D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plains (LGP)</w:t>
            </w:r>
          </w:p>
        </w:tc>
        <w:tc>
          <w:tcPr>
            <w:tcW w:w="1079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vAlign w:val="bottom"/>
          </w:tcPr>
          <w:p w:rsidR="00AC0A37" w:rsidRPr="00460D74" w:rsidRDefault="00AC0A37" w:rsidP="008C28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60D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22</w:t>
            </w:r>
          </w:p>
        </w:tc>
        <w:tc>
          <w:tcPr>
            <w:tcW w:w="996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:rsidR="00AC0A37" w:rsidRPr="00460D74" w:rsidRDefault="00AC0A37" w:rsidP="008C28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60D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24</w:t>
            </w:r>
          </w:p>
        </w:tc>
        <w:tc>
          <w:tcPr>
            <w:tcW w:w="1445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:rsidR="00AC0A37" w:rsidRPr="00460D74" w:rsidRDefault="00AC0A37" w:rsidP="008C28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60D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41</w:t>
            </w:r>
          </w:p>
        </w:tc>
      </w:tr>
      <w:tr w:rsidR="00AC0A37" w:rsidRPr="00460D74" w:rsidTr="008C2805">
        <w:trPr>
          <w:gridAfter w:val="1"/>
          <w:wAfter w:w="1110" w:type="dxa"/>
          <w:trHeight w:val="366"/>
          <w:jc w:val="center"/>
        </w:trPr>
        <w:tc>
          <w:tcPr>
            <w:tcW w:w="444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:rsidR="00AC0A37" w:rsidRPr="00460D74" w:rsidRDefault="00AC0A37" w:rsidP="008C28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60D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ujarat plain and hills (GPH)</w:t>
            </w:r>
          </w:p>
        </w:tc>
        <w:tc>
          <w:tcPr>
            <w:tcW w:w="1079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vAlign w:val="bottom"/>
          </w:tcPr>
          <w:p w:rsidR="00AC0A37" w:rsidRPr="00460D74" w:rsidRDefault="00AC0A37" w:rsidP="008C28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60D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996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:rsidR="00AC0A37" w:rsidRPr="00460D74" w:rsidRDefault="00AC0A37" w:rsidP="008C28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60D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13</w:t>
            </w:r>
          </w:p>
        </w:tc>
        <w:tc>
          <w:tcPr>
            <w:tcW w:w="1445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:rsidR="00AC0A37" w:rsidRPr="00460D74" w:rsidRDefault="00AC0A37" w:rsidP="008C28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60D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35</w:t>
            </w:r>
          </w:p>
        </w:tc>
      </w:tr>
      <w:tr w:rsidR="00AC0A37" w:rsidRPr="00460D74" w:rsidTr="008C2805">
        <w:trPr>
          <w:gridAfter w:val="1"/>
          <w:wAfter w:w="1110" w:type="dxa"/>
          <w:trHeight w:val="366"/>
          <w:jc w:val="center"/>
        </w:trPr>
        <w:tc>
          <w:tcPr>
            <w:tcW w:w="444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:rsidR="00AC0A37" w:rsidRPr="00460D74" w:rsidRDefault="00AC0A37" w:rsidP="008C28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60D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Western dry region (WDR)</w:t>
            </w:r>
          </w:p>
        </w:tc>
        <w:tc>
          <w:tcPr>
            <w:tcW w:w="1079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vAlign w:val="bottom"/>
          </w:tcPr>
          <w:p w:rsidR="00AC0A37" w:rsidRPr="00460D74" w:rsidRDefault="00AC0A37" w:rsidP="008C28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60D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996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:rsidR="00AC0A37" w:rsidRPr="00460D74" w:rsidRDefault="00AC0A37" w:rsidP="008C28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60D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5</w:t>
            </w:r>
          </w:p>
        </w:tc>
        <w:tc>
          <w:tcPr>
            <w:tcW w:w="1445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:rsidR="00AC0A37" w:rsidRPr="00460D74" w:rsidRDefault="00AC0A37" w:rsidP="008C28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60D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19</w:t>
            </w:r>
          </w:p>
        </w:tc>
      </w:tr>
      <w:tr w:rsidR="00AC0A37" w:rsidRPr="00460D74" w:rsidTr="008C2805">
        <w:trPr>
          <w:gridAfter w:val="1"/>
          <w:wAfter w:w="1110" w:type="dxa"/>
          <w:trHeight w:val="366"/>
          <w:jc w:val="center"/>
        </w:trPr>
        <w:tc>
          <w:tcPr>
            <w:tcW w:w="444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:rsidR="00AC0A37" w:rsidRPr="00460D74" w:rsidRDefault="00AC0A37" w:rsidP="008C28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60D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Western Himalaya region (WHR)</w:t>
            </w:r>
          </w:p>
        </w:tc>
        <w:tc>
          <w:tcPr>
            <w:tcW w:w="1079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vAlign w:val="bottom"/>
          </w:tcPr>
          <w:p w:rsidR="00AC0A37" w:rsidRPr="00460D74" w:rsidRDefault="00AC0A37" w:rsidP="008C28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60D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996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:rsidR="00AC0A37" w:rsidRPr="00460D74" w:rsidRDefault="00AC0A37" w:rsidP="008C28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60D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8</w:t>
            </w:r>
          </w:p>
        </w:tc>
        <w:tc>
          <w:tcPr>
            <w:tcW w:w="1445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:rsidR="00AC0A37" w:rsidRPr="00460D74" w:rsidRDefault="00AC0A37" w:rsidP="008C28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60D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39</w:t>
            </w:r>
          </w:p>
        </w:tc>
      </w:tr>
      <w:tr w:rsidR="00AC0A37" w:rsidRPr="00460D74" w:rsidTr="008C2805">
        <w:trPr>
          <w:gridAfter w:val="1"/>
          <w:wAfter w:w="1110" w:type="dxa"/>
          <w:trHeight w:val="366"/>
          <w:jc w:val="center"/>
        </w:trPr>
        <w:tc>
          <w:tcPr>
            <w:tcW w:w="4443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:rsidR="00AC0A37" w:rsidRPr="00460D74" w:rsidRDefault="00AC0A37" w:rsidP="008C28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60D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Eastern Himalaya region (EHR)</w:t>
            </w:r>
          </w:p>
        </w:tc>
        <w:tc>
          <w:tcPr>
            <w:tcW w:w="1079" w:type="dxa"/>
            <w:gridSpan w:val="2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vAlign w:val="bottom"/>
          </w:tcPr>
          <w:p w:rsidR="00AC0A37" w:rsidRPr="00460D74" w:rsidRDefault="00AC0A37" w:rsidP="008C28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60D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996" w:type="dxa"/>
            <w:gridSpan w:val="2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:rsidR="00AC0A37" w:rsidRPr="00460D74" w:rsidRDefault="00AC0A37" w:rsidP="008C28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60D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35</w:t>
            </w:r>
          </w:p>
        </w:tc>
        <w:tc>
          <w:tcPr>
            <w:tcW w:w="1445" w:type="dxa"/>
            <w:gridSpan w:val="2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:rsidR="00AC0A37" w:rsidRPr="00460D74" w:rsidRDefault="00AC0A37" w:rsidP="008C28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60D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54</w:t>
            </w:r>
          </w:p>
        </w:tc>
      </w:tr>
      <w:tr w:rsidR="00AC0A37" w:rsidRPr="00460D74" w:rsidTr="008C2805">
        <w:trPr>
          <w:trHeight w:val="366"/>
          <w:jc w:val="center"/>
        </w:trPr>
        <w:tc>
          <w:tcPr>
            <w:tcW w:w="4766" w:type="dxa"/>
            <w:gridSpan w:val="2"/>
            <w:tcBorders>
              <w:top w:val="single" w:sz="4" w:space="0" w:color="auto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:rsidR="00AC0A37" w:rsidRPr="00460D74" w:rsidRDefault="00AC0A37" w:rsidP="008C28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553" w:type="dxa"/>
            <w:gridSpan w:val="2"/>
            <w:tcBorders>
              <w:top w:val="single" w:sz="4" w:space="0" w:color="auto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vAlign w:val="bottom"/>
          </w:tcPr>
          <w:p w:rsidR="00AC0A37" w:rsidRPr="00460D74" w:rsidRDefault="00AC0A37" w:rsidP="008C28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456" w:type="dxa"/>
            <w:gridSpan w:val="2"/>
            <w:tcBorders>
              <w:top w:val="single" w:sz="4" w:space="0" w:color="auto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:rsidR="00AC0A37" w:rsidRPr="00460D74" w:rsidRDefault="00AC0A37" w:rsidP="008C28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298" w:type="dxa"/>
            <w:gridSpan w:val="2"/>
            <w:tcBorders>
              <w:top w:val="single" w:sz="4" w:space="0" w:color="auto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:rsidR="00AC0A37" w:rsidRPr="00460D74" w:rsidRDefault="00AC0A37" w:rsidP="008C28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</w:tbl>
    <w:p w:rsidR="00AC0A37" w:rsidRPr="000F3403" w:rsidRDefault="00AC0A37" w:rsidP="00AC0A37">
      <w:pPr>
        <w:rPr>
          <w:rFonts w:ascii="Times New Roman" w:hAnsi="Times New Roman" w:cs="Times New Roman"/>
          <w:sz w:val="20"/>
          <w:szCs w:val="20"/>
        </w:rPr>
      </w:pPr>
    </w:p>
    <w:p w:rsidR="00AC0A37" w:rsidRDefault="00AC0A37" w:rsidP="00AC0A37"/>
    <w:p w:rsidR="00146262" w:rsidRDefault="00146262">
      <w:bookmarkStart w:id="0" w:name="_GoBack"/>
      <w:bookmarkEnd w:id="0"/>
    </w:p>
    <w:sectPr w:rsidR="00146262" w:rsidSect="001E70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tzA2NjewtDA0NTBR0lEKTi0uzszPAykwrAUA5BSwFywAAAA="/>
  </w:docVars>
  <w:rsids>
    <w:rsidRoot w:val="00AC0A37"/>
    <w:rsid w:val="00146262"/>
    <w:rsid w:val="00AC0A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C0A37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C0A37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0</Words>
  <Characters>688</Characters>
  <Application>Microsoft Office Word</Application>
  <DocSecurity>0</DocSecurity>
  <Lines>5</Lines>
  <Paragraphs>1</Paragraphs>
  <ScaleCrop>false</ScaleCrop>
  <Company/>
  <LinksUpToDate>false</LinksUpToDate>
  <CharactersWithSpaces>8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lab</dc:creator>
  <cp:lastModifiedBy>samlab</cp:lastModifiedBy>
  <cp:revision>1</cp:revision>
  <dcterms:created xsi:type="dcterms:W3CDTF">2021-10-20T04:38:00Z</dcterms:created>
  <dcterms:modified xsi:type="dcterms:W3CDTF">2021-10-20T04:39:00Z</dcterms:modified>
</cp:coreProperties>
</file>